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11521" w:rsidRDefault="00AA0EEE" w:rsidP="002342B2">
      <w:pPr>
        <w:jc w:val="both"/>
      </w:pPr>
      <w:r>
        <w:t>I Fórum da COC Medicina 22/05/2019</w:t>
      </w:r>
    </w:p>
    <w:p w:rsidR="00AA0EEE" w:rsidRDefault="00AA0EEE" w:rsidP="002342B2">
      <w:pPr>
        <w:jc w:val="both"/>
      </w:pPr>
      <w:r>
        <w:t xml:space="preserve">Grupo de discussão, </w:t>
      </w:r>
    </w:p>
    <w:p w:rsidR="00AA0EEE" w:rsidRDefault="00AA0EEE" w:rsidP="002342B2">
      <w:pPr>
        <w:jc w:val="both"/>
      </w:pPr>
      <w:r>
        <w:t xml:space="preserve">Avaliação dos estudantes/avaliação qualitativa – </w:t>
      </w:r>
      <w:r w:rsidRPr="00AA0EEE">
        <w:rPr>
          <w:b/>
        </w:rPr>
        <w:t>no ciclo básico</w:t>
      </w:r>
    </w:p>
    <w:p w:rsidR="00AA0EEE" w:rsidRDefault="00AA0EEE" w:rsidP="002342B2">
      <w:pPr>
        <w:jc w:val="both"/>
      </w:pPr>
      <w:r>
        <w:t>Os itens evidenciados durante a discussão foram:</w:t>
      </w:r>
    </w:p>
    <w:p w:rsidR="00AA0EEE" w:rsidRDefault="00AA0EEE" w:rsidP="002342B2">
      <w:pPr>
        <w:pStyle w:val="PargrafodaLista"/>
        <w:numPr>
          <w:ilvl w:val="0"/>
          <w:numId w:val="1"/>
        </w:numPr>
        <w:jc w:val="both"/>
      </w:pPr>
      <w:r>
        <w:t xml:space="preserve">Ficar claro na ementa da disciplina o que precisa ser estudado e que </w:t>
      </w:r>
      <w:r w:rsidR="002342B2">
        <w:t>este</w:t>
      </w:r>
      <w:r>
        <w:t xml:space="preserve"> conteúdo esteja associado ao que é cobrado na prova;</w:t>
      </w:r>
    </w:p>
    <w:p w:rsidR="00AA0EEE" w:rsidRDefault="002342B2" w:rsidP="002342B2">
      <w:pPr>
        <w:pStyle w:val="PargrafodaLista"/>
        <w:jc w:val="both"/>
      </w:pPr>
      <w:r>
        <w:t>Houve discussão se o conteúdo complementar dev</w:t>
      </w:r>
      <w:r w:rsidR="006B10D1">
        <w:t>eria</w:t>
      </w:r>
      <w:r>
        <w:t xml:space="preserve"> ou não ser cobrado na prova</w:t>
      </w:r>
      <w:r w:rsidR="006B10D1">
        <w:t>. N</w:t>
      </w:r>
      <w:r>
        <w:t>a opinião dos alunos, se este conteúdo for cobrado na prova, deveria ser apresentado como conteúdo obrigatório e não complementar. Porém, houve discussão que o conteúdo obrigatório seria o mínimo necessário para que o aluno fosse aprovado e que o conteúdo complementar forneceria conhecimento mais abrangente ao estudante.</w:t>
      </w:r>
    </w:p>
    <w:p w:rsidR="002342B2" w:rsidRDefault="002342B2" w:rsidP="002342B2">
      <w:pPr>
        <w:pStyle w:val="PargrafodaLista"/>
        <w:jc w:val="both"/>
      </w:pPr>
      <w:r>
        <w:t>Em resumo, os alunos pedem clareza quanto ao conteúdo apresentado pela disciplina e associação com o que é cobrado nas avaliações.</w:t>
      </w:r>
    </w:p>
    <w:p w:rsidR="00343D7D" w:rsidRDefault="00343D7D" w:rsidP="002342B2">
      <w:pPr>
        <w:pStyle w:val="PargrafodaLista"/>
        <w:jc w:val="both"/>
      </w:pPr>
    </w:p>
    <w:p w:rsidR="00343D7D" w:rsidRDefault="00343D7D" w:rsidP="002342B2">
      <w:pPr>
        <w:pStyle w:val="PargrafodaLista"/>
        <w:numPr>
          <w:ilvl w:val="0"/>
          <w:numId w:val="1"/>
        </w:numPr>
        <w:jc w:val="both"/>
      </w:pPr>
      <w:r>
        <w:t xml:space="preserve">Necessidade de provas parciais como </w:t>
      </w:r>
      <w:r w:rsidRPr="00343D7D">
        <w:rPr>
          <w:i/>
        </w:rPr>
        <w:t>feedback</w:t>
      </w:r>
      <w:r>
        <w:t xml:space="preserve"> para que o aluno tenha chance de se recuperar </w:t>
      </w:r>
      <w:r w:rsidR="006B10D1">
        <w:t>no decorrer da disciplina.</w:t>
      </w:r>
    </w:p>
    <w:p w:rsidR="006B10D1" w:rsidRDefault="006B10D1" w:rsidP="006B10D1">
      <w:pPr>
        <w:pStyle w:val="PargrafodaLista"/>
        <w:jc w:val="both"/>
      </w:pPr>
    </w:p>
    <w:p w:rsidR="002342B2" w:rsidRDefault="002342B2" w:rsidP="002342B2">
      <w:pPr>
        <w:pStyle w:val="PargrafodaLista"/>
        <w:numPr>
          <w:ilvl w:val="0"/>
          <w:numId w:val="1"/>
        </w:numPr>
        <w:jc w:val="both"/>
      </w:pPr>
      <w:r>
        <w:t>Necessidade de métodos diversificados de avaliação:</w:t>
      </w:r>
    </w:p>
    <w:p w:rsidR="00343D7D" w:rsidRDefault="002342B2" w:rsidP="002342B2">
      <w:pPr>
        <w:pStyle w:val="PargrafodaLista"/>
        <w:jc w:val="both"/>
      </w:pPr>
      <w:r>
        <w:t xml:space="preserve">Foram sugeridos outros modelos, além da avaliação </w:t>
      </w:r>
      <w:r w:rsidR="006B10D1">
        <w:t>teórica, que são possíveis de serem realizados, mesmo quando o conteúdo da disciplina é predominantemente teórico</w:t>
      </w:r>
      <w:r>
        <w:t xml:space="preserve">. Foram apresentados como bons exemplos: (1) disciplinas que apresentam questões para estudo dirigido na plataforma </w:t>
      </w:r>
      <w:proofErr w:type="spellStart"/>
      <w:r>
        <w:t>moodle</w:t>
      </w:r>
      <w:proofErr w:type="spellEnd"/>
      <w:r>
        <w:t>, pré-teste em sala de aula seguido</w:t>
      </w:r>
      <w:r>
        <w:t xml:space="preserve"> de</w:t>
      </w:r>
      <w:r>
        <w:t xml:space="preserve"> discussão e exemplificação, com ou sem pós-teste; (2) realização de seminários: grupos entre 30 e 40 alunos. O professor disponibiliza material teórico no </w:t>
      </w:r>
      <w:proofErr w:type="spellStart"/>
      <w:r w:rsidRPr="002342B2">
        <w:rPr>
          <w:i/>
        </w:rPr>
        <w:t>moodle</w:t>
      </w:r>
      <w:proofErr w:type="spellEnd"/>
      <w:r w:rsidRPr="002342B2">
        <w:rPr>
          <w:i/>
        </w:rPr>
        <w:t xml:space="preserve"> </w:t>
      </w:r>
      <w:proofErr w:type="spellStart"/>
      <w:r w:rsidRPr="002342B2">
        <w:rPr>
          <w:i/>
        </w:rPr>
        <w:t>stoa</w:t>
      </w:r>
      <w:proofErr w:type="spellEnd"/>
      <w:r>
        <w:t xml:space="preserve"> antes da aula. Em sala divide a turma em </w:t>
      </w:r>
      <w:bookmarkStart w:id="0" w:name="_GoBack"/>
      <w:bookmarkEnd w:id="0"/>
      <w:r>
        <w:t xml:space="preserve">4 grupos, fornece tempo para os alunos estudarem os textos e responderam questões. Depois há </w:t>
      </w:r>
      <w:r w:rsidR="00343D7D">
        <w:t xml:space="preserve">uma plenária com </w:t>
      </w:r>
      <w:r>
        <w:t xml:space="preserve">apresentação e discussão das respostas para todos. </w:t>
      </w:r>
      <w:r w:rsidR="00343D7D">
        <w:t xml:space="preserve">No final há um teste. Esses seminários compões 20 % da nota final. Os seminários têm a vantagem de permitir avaliação atitudinal do aluno. </w:t>
      </w:r>
    </w:p>
    <w:p w:rsidR="002342B2" w:rsidRDefault="00343D7D" w:rsidP="002342B2">
      <w:pPr>
        <w:pStyle w:val="PargrafodaLista"/>
        <w:jc w:val="both"/>
      </w:pPr>
      <w:r>
        <w:t xml:space="preserve">Foi ressaltado que há como fazer testes no </w:t>
      </w:r>
      <w:proofErr w:type="spellStart"/>
      <w:r>
        <w:t>moodle</w:t>
      </w:r>
      <w:proofErr w:type="spellEnd"/>
      <w:r>
        <w:t xml:space="preserve"> e os alunos podem responder em sala de aula pelo celular. O próprio </w:t>
      </w:r>
      <w:proofErr w:type="spellStart"/>
      <w:r w:rsidRPr="00343D7D">
        <w:rPr>
          <w:i/>
        </w:rPr>
        <w:t>moodle</w:t>
      </w:r>
      <w:proofErr w:type="spellEnd"/>
      <w:r>
        <w:t xml:space="preserve"> corrige os testes.</w:t>
      </w:r>
    </w:p>
    <w:p w:rsidR="00AA0EEE" w:rsidRDefault="00AA0EEE" w:rsidP="002342B2">
      <w:pPr>
        <w:jc w:val="both"/>
      </w:pPr>
    </w:p>
    <w:p w:rsidR="00AA0EEE" w:rsidRDefault="00AA0EEE" w:rsidP="002342B2">
      <w:pPr>
        <w:jc w:val="both"/>
      </w:pPr>
    </w:p>
    <w:p w:rsidR="00AA0EEE" w:rsidRDefault="00AA0EEE"/>
    <w:p w:rsidR="00AA0EEE" w:rsidRDefault="00AA0EEE"/>
    <w:p w:rsidR="00AA0EEE" w:rsidRDefault="00AA0EEE"/>
    <w:sectPr w:rsidR="00AA0EEE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634D3EBE"/>
    <w:multiLevelType w:val="hybridMultilevel"/>
    <w:tmpl w:val="9D18247C"/>
    <w:lvl w:ilvl="0" w:tplc="04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val="bestFit" w:percent="225"/>
  <w:doNotDisplayPageBoundarie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zMjIwMzA2NDcxtDBV0lEKTi0uzszPAykwrAUAxZ7x2SwAAAA="/>
  </w:docVars>
  <w:rsids>
    <w:rsidRoot w:val="00AA0EEE"/>
    <w:rsid w:val="00011521"/>
    <w:rsid w:val="002342B2"/>
    <w:rsid w:val="00343D7D"/>
    <w:rsid w:val="006B10D1"/>
    <w:rsid w:val="00AA0EEE"/>
    <w:rsid w:val="00E913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D239E1D8-988D-4A68-9E25-0F1A5062F3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AA0EE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1</Pages>
  <Words>310</Words>
  <Characters>1676</Characters>
  <Application>Microsoft Office Word</Application>
  <DocSecurity>0</DocSecurity>
  <Lines>13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8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3</cp:revision>
  <dcterms:created xsi:type="dcterms:W3CDTF">2019-05-29T16:47:00Z</dcterms:created>
  <dcterms:modified xsi:type="dcterms:W3CDTF">2019-05-29T17:20:00Z</dcterms:modified>
</cp:coreProperties>
</file>